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4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100b786675a69d62d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4T06:13:47Z</dcterms:created>
  <dcterms:modified xsi:type="dcterms:W3CDTF">2024-09-24T06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4 06:13:40</vt:lpwstr>
  </property>
</Properties>
</file>